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D278B" w14:textId="00D78AAA" w:rsidR="00C9488D" w:rsidRDefault="002755D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EF5B5F" wp14:editId="615BFAA6">
                <wp:simplePos x="0" y="0"/>
                <wp:positionH relativeFrom="column">
                  <wp:posOffset>3886201</wp:posOffset>
                </wp:positionH>
                <wp:positionV relativeFrom="paragraph">
                  <wp:posOffset>9525</wp:posOffset>
                </wp:positionV>
                <wp:extent cx="1257300" cy="1914525"/>
                <wp:effectExtent l="0" t="0" r="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914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BD68AE" id="Rectangle 9" o:spid="_x0000_s1026" style="position:absolute;margin-left:306pt;margin-top:.75pt;width:99pt;height:15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3EC2BFA3" wp14:editId="4E58A509">
            <wp:extent cx="5407025" cy="3743325"/>
            <wp:effectExtent l="0" t="0" r="317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084" t="16226" r="27083" b="44111"/>
                    <a:stretch/>
                  </pic:blipFill>
                  <pic:spPr bwMode="auto">
                    <a:xfrm>
                      <a:off x="0" y="0"/>
                      <a:ext cx="5409153" cy="3744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D60DEE3" w14:textId="285367C2" w:rsidR="002755D7" w:rsidRDefault="002755D7"/>
    <w:p w14:paraId="22C04748" w14:textId="457B6BC6" w:rsidR="002755D7" w:rsidRDefault="002755D7"/>
    <w:p w14:paraId="2AE263DF" w14:textId="0B2B076A" w:rsidR="002755D7" w:rsidRDefault="002755D7">
      <w:r w:rsidRPr="002755D7">
        <w:lastRenderedPageBreak/>
        <w:drawing>
          <wp:inline distT="0" distB="0" distL="0" distR="0" wp14:anchorId="1F18C4FF" wp14:editId="144A3172">
            <wp:extent cx="5295014" cy="6192245"/>
            <wp:effectExtent l="0" t="0" r="127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874BA8C-8280-4B48-B09E-0543096AB5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874BA8C-8280-4B48-B09E-0543096AB5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2797" t="9931" r="22382" b="9931"/>
                    <a:stretch/>
                  </pic:blipFill>
                  <pic:spPr>
                    <a:xfrm>
                      <a:off x="0" y="0"/>
                      <a:ext cx="5295014" cy="619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13A6" w14:textId="295252B8" w:rsidR="002755D7" w:rsidRDefault="002755D7"/>
    <w:p w14:paraId="563C1F74" w14:textId="5B8F9156" w:rsidR="002755D7" w:rsidRDefault="002755D7"/>
    <w:p w14:paraId="2DC7752C" w14:textId="57E6E629" w:rsidR="002755D7" w:rsidRDefault="002755D7"/>
    <w:p w14:paraId="5018902E" w14:textId="59601405" w:rsidR="002755D7" w:rsidRDefault="002755D7"/>
    <w:p w14:paraId="55ECDF74" w14:textId="7B454499" w:rsidR="002755D7" w:rsidRDefault="002755D7"/>
    <w:p w14:paraId="2B658B28" w14:textId="719854D2" w:rsidR="002755D7" w:rsidRDefault="002755D7"/>
    <w:p w14:paraId="7BFAED94" w14:textId="6479392E" w:rsidR="002755D7" w:rsidRDefault="002755D7"/>
    <w:p w14:paraId="199381A4" w14:textId="2F9C1CC3" w:rsidR="002755D7" w:rsidRDefault="002755D7">
      <w:r w:rsidRPr="002755D7">
        <w:lastRenderedPageBreak/>
        <w:drawing>
          <wp:inline distT="0" distB="0" distL="0" distR="0" wp14:anchorId="10832A18" wp14:editId="25A1147F">
            <wp:extent cx="4550302" cy="3257550"/>
            <wp:effectExtent l="0" t="0" r="3175" b="0"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ED678CC-934B-4E9D-A6F6-17024A1207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ED678CC-934B-4E9D-A6F6-17024A1207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32222" t="9931" r="33297" b="59213"/>
                    <a:stretch/>
                  </pic:blipFill>
                  <pic:spPr bwMode="auto">
                    <a:xfrm>
                      <a:off x="0" y="0"/>
                      <a:ext cx="4550735" cy="325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82967" w14:textId="77777777" w:rsidR="002755D7" w:rsidRDefault="002755D7"/>
    <w:p w14:paraId="131DD66C" w14:textId="04EE3B95" w:rsidR="002755D7" w:rsidRDefault="002755D7">
      <w:r w:rsidRPr="002755D7">
        <w:drawing>
          <wp:inline distT="0" distB="0" distL="0" distR="0" wp14:anchorId="42708631" wp14:editId="296F5CDD">
            <wp:extent cx="4550302" cy="3110230"/>
            <wp:effectExtent l="0" t="0" r="3175" b="0"/>
            <wp:docPr id="8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ED678CC-934B-4E9D-A6F6-17024A1207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ED678CC-934B-4E9D-A6F6-17024A1207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32222" t="41238" r="33297" b="29302"/>
                    <a:stretch/>
                  </pic:blipFill>
                  <pic:spPr bwMode="auto">
                    <a:xfrm>
                      <a:off x="0" y="0"/>
                      <a:ext cx="4550735" cy="3110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08CBF" w14:textId="0D8ADFBC" w:rsidR="002755D7" w:rsidRDefault="002755D7"/>
    <w:p w14:paraId="23B5D9EF" w14:textId="67683AE2" w:rsidR="002755D7" w:rsidRDefault="002755D7">
      <w:r>
        <w:rPr>
          <w:noProof/>
        </w:rPr>
        <w:lastRenderedPageBreak/>
        <w:drawing>
          <wp:inline distT="0" distB="0" distL="0" distR="0" wp14:anchorId="46643953" wp14:editId="67DB696C">
            <wp:extent cx="5457825" cy="4105661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102" t="14022" r="14744" b="19071"/>
                    <a:stretch/>
                  </pic:blipFill>
                  <pic:spPr bwMode="auto">
                    <a:xfrm>
                      <a:off x="0" y="0"/>
                      <a:ext cx="5461788" cy="4108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7EA76" w14:textId="1ADD4199" w:rsidR="002755D7" w:rsidRDefault="002755D7"/>
    <w:p w14:paraId="352A5297" w14:textId="33AF33B0" w:rsidR="002755D7" w:rsidRDefault="002755D7"/>
    <w:p w14:paraId="635EAFB1" w14:textId="6FD09691" w:rsidR="002755D7" w:rsidRDefault="002755D7">
      <w:r>
        <w:rPr>
          <w:noProof/>
        </w:rPr>
        <w:drawing>
          <wp:inline distT="0" distB="0" distL="0" distR="0" wp14:anchorId="5CE9FC0E" wp14:editId="0FACB60C">
            <wp:extent cx="4743450" cy="3388179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891" t="51082" r="33333" b="17868"/>
                    <a:stretch/>
                  </pic:blipFill>
                  <pic:spPr bwMode="auto">
                    <a:xfrm>
                      <a:off x="0" y="0"/>
                      <a:ext cx="4749588" cy="3392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D18F6" w14:textId="47683266" w:rsidR="002755D7" w:rsidRDefault="002755D7"/>
    <w:p w14:paraId="03625AAF" w14:textId="6F3DA711" w:rsidR="002755D7" w:rsidRDefault="002755D7"/>
    <w:p w14:paraId="2B3F198F" w14:textId="6216BFED" w:rsidR="002755D7" w:rsidRDefault="002755D7">
      <w:r>
        <w:rPr>
          <w:noProof/>
        </w:rPr>
        <w:drawing>
          <wp:inline distT="0" distB="0" distL="0" distR="0" wp14:anchorId="05C180A8" wp14:editId="5E81FF38">
            <wp:extent cx="4219575" cy="5191912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1251" t="20232" r="31891" b="23077"/>
                    <a:stretch/>
                  </pic:blipFill>
                  <pic:spPr bwMode="auto">
                    <a:xfrm>
                      <a:off x="0" y="0"/>
                      <a:ext cx="4221899" cy="5194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CDC06A" w14:textId="258F3ECC" w:rsidR="002755D7" w:rsidRDefault="002755D7"/>
    <w:p w14:paraId="0368D2A2" w14:textId="67653F01" w:rsidR="002755D7" w:rsidRDefault="002755D7"/>
    <w:p w14:paraId="322F055F" w14:textId="49F4182A" w:rsidR="002755D7" w:rsidRDefault="002755D7"/>
    <w:sectPr w:rsidR="002755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MLAwMTaxNDU3MzZX0lEKTi0uzszPAykwrAUAyZsznywAAAA="/>
  </w:docVars>
  <w:rsids>
    <w:rsidRoot w:val="002755D7"/>
    <w:rsid w:val="002755D7"/>
    <w:rsid w:val="00C94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8C858"/>
  <w15:chartTrackingRefBased/>
  <w15:docId w15:val="{296868A7-D23E-43DE-8559-A22FD0CD5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5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5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 George</dc:creator>
  <cp:keywords/>
  <dc:description/>
  <cp:lastModifiedBy>Whitehead George</cp:lastModifiedBy>
  <cp:revision>1</cp:revision>
  <cp:lastPrinted>2018-11-06T18:06:00Z</cp:lastPrinted>
  <dcterms:created xsi:type="dcterms:W3CDTF">2018-11-06T18:00:00Z</dcterms:created>
  <dcterms:modified xsi:type="dcterms:W3CDTF">2018-11-06T18:07:00Z</dcterms:modified>
</cp:coreProperties>
</file>